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D74E33" w14:textId="1D98DA1A" w:rsidR="00A733DC" w:rsidRPr="00932547" w:rsidRDefault="001434EE" w:rsidP="009325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bookmarkStart w:id="0" w:name="_GoBack"/>
      <w:bookmarkEnd w:id="0"/>
      <w:r w:rsidRPr="00932547">
        <w:rPr>
          <w:b/>
        </w:rPr>
        <w:t>Demande de réalis</w:t>
      </w:r>
      <w:r w:rsidR="005D0314">
        <w:rPr>
          <w:b/>
        </w:rPr>
        <w:t>ation</w:t>
      </w:r>
      <w:r w:rsidRPr="00932547">
        <w:rPr>
          <w:b/>
        </w:rPr>
        <w:t xml:space="preserve"> d</w:t>
      </w:r>
      <w:r w:rsidR="005D0314">
        <w:rPr>
          <w:b/>
        </w:rPr>
        <w:t>’</w:t>
      </w:r>
      <w:r w:rsidR="005B686E">
        <w:rPr>
          <w:b/>
        </w:rPr>
        <w:t xml:space="preserve">une étude ou d’une recherche </w:t>
      </w:r>
      <w:r w:rsidRPr="00932547">
        <w:rPr>
          <w:b/>
        </w:rPr>
        <w:t>auprès des étudiant</w:t>
      </w:r>
      <w:r w:rsidR="005B686E">
        <w:rPr>
          <w:b/>
        </w:rPr>
        <w:t>-e-</w:t>
      </w:r>
      <w:r w:rsidRPr="00932547">
        <w:rPr>
          <w:b/>
        </w:rPr>
        <w:t xml:space="preserve">s ou du personnel de la </w:t>
      </w:r>
      <w:proofErr w:type="spellStart"/>
      <w:r w:rsidRPr="00932547">
        <w:rPr>
          <w:b/>
        </w:rPr>
        <w:t>HEdS</w:t>
      </w:r>
      <w:proofErr w:type="spellEnd"/>
    </w:p>
    <w:p w14:paraId="31313786" w14:textId="77777777" w:rsidR="00BD294B" w:rsidRDefault="00BD294B">
      <w:pPr>
        <w:rPr>
          <w:i/>
          <w:iCs/>
        </w:rPr>
      </w:pPr>
    </w:p>
    <w:p w14:paraId="76E54850" w14:textId="679744A4" w:rsidR="001434EE" w:rsidRPr="00BD294B" w:rsidRDefault="00BD294B">
      <w:pPr>
        <w:rPr>
          <w:i/>
          <w:iCs/>
        </w:rPr>
      </w:pPr>
      <w:r>
        <w:rPr>
          <w:i/>
          <w:iCs/>
        </w:rPr>
        <w:t>A soumettre au plus tard 6 semaines avant le début de l’étude (récolte de données)</w:t>
      </w:r>
    </w:p>
    <w:p w14:paraId="7D88D386" w14:textId="77777777" w:rsidR="00BD294B" w:rsidRDefault="00BD294B"/>
    <w:p w14:paraId="1038DEA6" w14:textId="228BB39B" w:rsidR="00D205E3" w:rsidRPr="002E4375" w:rsidRDefault="00AA23FC" w:rsidP="00D205E3">
      <w:pPr>
        <w:rPr>
          <w:b/>
        </w:rPr>
      </w:pPr>
      <w:r>
        <w:rPr>
          <w:b/>
        </w:rPr>
        <w:t>Non, prénom</w:t>
      </w:r>
      <w:r w:rsidR="005D0314">
        <w:rPr>
          <w:b/>
        </w:rPr>
        <w:t xml:space="preserve">, </w:t>
      </w:r>
      <w:r>
        <w:rPr>
          <w:b/>
        </w:rPr>
        <w:t>institution</w:t>
      </w:r>
      <w:r w:rsidR="00E162AC">
        <w:rPr>
          <w:b/>
        </w:rPr>
        <w:t xml:space="preserve"> et statu</w:t>
      </w:r>
      <w:r w:rsidR="005B686E">
        <w:rPr>
          <w:b/>
        </w:rPr>
        <w:t>t</w:t>
      </w:r>
      <w:r>
        <w:rPr>
          <w:b/>
        </w:rPr>
        <w:t xml:space="preserve"> du demandeur</w:t>
      </w:r>
      <w:r w:rsidR="00D205E3" w:rsidRPr="002E4375">
        <w:rPr>
          <w:b/>
        </w:rPr>
        <w:t xml:space="preserve"> : </w:t>
      </w:r>
    </w:p>
    <w:p w14:paraId="4BE9237B" w14:textId="3811D21B" w:rsidR="00D205E3" w:rsidRDefault="002636B8" w:rsidP="00D205E3">
      <w:r>
        <w:rPr>
          <w:noProof/>
        </w:rPr>
        <w:pict w14:anchorId="409297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58.25pt;height:39.75pt;mso-width-percent:0;mso-height-percent:0;mso-width-percent:0;mso-height-percent:0">
            <v:imagedata r:id="rId5" o:title=""/>
          </v:shape>
        </w:pict>
      </w:r>
    </w:p>
    <w:p w14:paraId="7440C38B" w14:textId="77777777" w:rsidR="002E4375" w:rsidRDefault="002E4375" w:rsidP="00D205E3"/>
    <w:p w14:paraId="0BF3EF3B" w14:textId="6EC61026" w:rsidR="002E4375" w:rsidRPr="00F87254" w:rsidRDefault="002E4375" w:rsidP="00D205E3">
      <w:pPr>
        <w:rPr>
          <w:b/>
        </w:rPr>
      </w:pPr>
      <w:r w:rsidRPr="00F87254">
        <w:rPr>
          <w:b/>
        </w:rPr>
        <w:t xml:space="preserve">Intitulé de l’étude : </w:t>
      </w:r>
    </w:p>
    <w:p w14:paraId="2A187023" w14:textId="0509F09E" w:rsidR="00BD294B" w:rsidRDefault="002636B8" w:rsidP="00D205E3">
      <w:r>
        <w:rPr>
          <w:noProof/>
        </w:rPr>
        <w:pict w14:anchorId="749AC2B2">
          <v:shape id="_x0000_i1026" type="#_x0000_t75" alt="" style="width:453pt;height:39pt;mso-width-percent:0;mso-height-percent:0;mso-width-percent:0;mso-height-percent:0">
            <v:imagedata r:id="rId6" o:title=""/>
          </v:shape>
        </w:pict>
      </w:r>
    </w:p>
    <w:p w14:paraId="1EC407D1" w14:textId="77777777" w:rsidR="00746963" w:rsidRPr="00746963" w:rsidRDefault="00746963" w:rsidP="00D205E3"/>
    <w:p w14:paraId="4322FBAC" w14:textId="2885A505" w:rsidR="00311E50" w:rsidRPr="005D0314" w:rsidRDefault="005D0314" w:rsidP="00D205E3">
      <w:pPr>
        <w:rPr>
          <w:b/>
          <w:i/>
        </w:rPr>
      </w:pPr>
      <w:r w:rsidRPr="005D0314">
        <w:rPr>
          <w:i/>
        </w:rPr>
        <w:t>Veuillez remplir les sections ci-dessous (maximum 2000 caractères, espaces compris)</w:t>
      </w:r>
    </w:p>
    <w:p w14:paraId="010F48E4" w14:textId="53AD2DCB" w:rsidR="005D0314" w:rsidRDefault="00C20069" w:rsidP="00D205E3">
      <w:pPr>
        <w:rPr>
          <w:b/>
        </w:rPr>
      </w:pPr>
      <w:r>
        <w:rPr>
          <w:b/>
        </w:rPr>
        <w:t>Question de recherche</w:t>
      </w:r>
    </w:p>
    <w:p w14:paraId="4288B706" w14:textId="0979EE80" w:rsidR="00C20069" w:rsidRDefault="002636B8" w:rsidP="00D205E3">
      <w:pPr>
        <w:rPr>
          <w:b/>
        </w:rPr>
      </w:pPr>
      <w:r>
        <w:rPr>
          <w:noProof/>
        </w:rPr>
        <w:pict w14:anchorId="6723A24E">
          <v:shape id="_x0000_i1027" type="#_x0000_t75" alt="" style="width:453pt;height:39pt;mso-width-percent:0;mso-height-percent:0;mso-width-percent:0;mso-height-percent:0">
            <v:imagedata r:id="rId6" o:title=""/>
          </v:shape>
        </w:pict>
      </w:r>
    </w:p>
    <w:p w14:paraId="4790951C" w14:textId="77777777" w:rsidR="005D0314" w:rsidRDefault="005D0314" w:rsidP="00D205E3">
      <w:pPr>
        <w:rPr>
          <w:b/>
        </w:rPr>
      </w:pPr>
    </w:p>
    <w:p w14:paraId="3EFB5428" w14:textId="024B9451" w:rsidR="00311E50" w:rsidRDefault="00311E50" w:rsidP="00D205E3">
      <w:pPr>
        <w:rPr>
          <w:b/>
        </w:rPr>
      </w:pPr>
      <w:r>
        <w:rPr>
          <w:b/>
        </w:rPr>
        <w:t>Population visée</w:t>
      </w:r>
      <w:r w:rsidR="00BD294B">
        <w:rPr>
          <w:b/>
        </w:rPr>
        <w:t> :</w:t>
      </w:r>
    </w:p>
    <w:p w14:paraId="03F4E5D4" w14:textId="3EC2AFAF" w:rsidR="00311E50" w:rsidRPr="00311E50" w:rsidRDefault="00311E50" w:rsidP="00311E50">
      <w:pPr>
        <w:pStyle w:val="Paragraphedeliste"/>
        <w:numPr>
          <w:ilvl w:val="0"/>
          <w:numId w:val="4"/>
        </w:numPr>
      </w:pPr>
      <w:r w:rsidRPr="00311E50">
        <w:t>Nature de la population (étudiants, filière, année ; collaborateurs, filière, fonction</w:t>
      </w:r>
      <w:r w:rsidR="00C20069">
        <w:t>, etc.</w:t>
      </w:r>
      <w:r w:rsidRPr="00311E50">
        <w:t>)</w:t>
      </w:r>
    </w:p>
    <w:p w14:paraId="6DB920C8" w14:textId="77777777" w:rsidR="00C20069" w:rsidRDefault="00311E50" w:rsidP="00C20069">
      <w:pPr>
        <w:pStyle w:val="Paragraphedeliste"/>
        <w:numPr>
          <w:ilvl w:val="0"/>
          <w:numId w:val="4"/>
        </w:numPr>
      </w:pPr>
      <w:r w:rsidRPr="00311E50">
        <w:t>Nombre de participants prévus</w:t>
      </w:r>
    </w:p>
    <w:p w14:paraId="52CB2E8C" w14:textId="0D8ED466" w:rsidR="00311E50" w:rsidRDefault="00311E50" w:rsidP="00C20069">
      <w:pPr>
        <w:pStyle w:val="Paragraphedeliste"/>
        <w:numPr>
          <w:ilvl w:val="0"/>
          <w:numId w:val="4"/>
        </w:numPr>
      </w:pPr>
      <w:r w:rsidRPr="00311E50">
        <w:t>Temps impliqué pour chaque participant</w:t>
      </w:r>
    </w:p>
    <w:p w14:paraId="3B76F3A5" w14:textId="50FFAFA1" w:rsidR="00513EDD" w:rsidRDefault="002636B8" w:rsidP="00746963">
      <w:r>
        <w:rPr>
          <w:rFonts w:asciiTheme="majorHAnsi" w:hAnsiTheme="majorHAnsi" w:cstheme="majorHAnsi"/>
          <w:b/>
          <w:noProof/>
          <w:sz w:val="32"/>
          <w:szCs w:val="32"/>
        </w:rPr>
        <w:pict w14:anchorId="3535CEC3">
          <v:shape id="_x0000_i1028" type="#_x0000_t75" alt="" style="width:458.25pt;height:111.75pt;mso-width-percent:0;mso-height-percent:0;mso-width-percent:0;mso-height-percent:0">
            <v:imagedata r:id="rId7" o:title=""/>
          </v:shape>
        </w:pict>
      </w:r>
    </w:p>
    <w:p w14:paraId="11394184" w14:textId="77777777" w:rsidR="005D0314" w:rsidRDefault="005D0314" w:rsidP="00311E50"/>
    <w:p w14:paraId="7F19557F" w14:textId="6AF02202" w:rsidR="00311E50" w:rsidRPr="00C20069" w:rsidRDefault="00311E50" w:rsidP="00311E50">
      <w:pPr>
        <w:rPr>
          <w:b/>
        </w:rPr>
      </w:pPr>
      <w:r w:rsidRPr="00C20069">
        <w:rPr>
          <w:b/>
        </w:rPr>
        <w:t>Méthode</w:t>
      </w:r>
      <w:r w:rsidR="00BD294B">
        <w:rPr>
          <w:b/>
        </w:rPr>
        <w:t> :</w:t>
      </w:r>
    </w:p>
    <w:p w14:paraId="2988A8CA" w14:textId="66C02D5E" w:rsidR="00311E50" w:rsidRPr="00F0794D" w:rsidRDefault="00C20069" w:rsidP="00530150">
      <w:r>
        <w:t>Recueil</w:t>
      </w:r>
      <w:r w:rsidR="00311E50">
        <w:t xml:space="preserve"> de données : (questionnaires</w:t>
      </w:r>
      <w:r w:rsidR="00EC0C8C">
        <w:t xml:space="preserve"> (papier, en ligne, etc.)</w:t>
      </w:r>
      <w:r w:rsidR="00311E50">
        <w:t>, interview</w:t>
      </w:r>
      <w:r w:rsidR="00EC0C8C">
        <w:t>s</w:t>
      </w:r>
      <w:r w:rsidR="00311E50">
        <w:t xml:space="preserve"> semi dirigé, focus groups, </w:t>
      </w:r>
      <w:r>
        <w:t>etc.</w:t>
      </w:r>
      <w:r w:rsidR="00311E50">
        <w:t>)</w:t>
      </w:r>
      <w:r w:rsidR="00530150">
        <w:t xml:space="preserve">. </w:t>
      </w:r>
      <w:r w:rsidR="004C60E5" w:rsidRPr="009D2171">
        <w:rPr>
          <w:color w:val="FF0000"/>
        </w:rPr>
        <w:t>F</w:t>
      </w:r>
      <w:r w:rsidR="00530150" w:rsidRPr="009D2171">
        <w:rPr>
          <w:color w:val="FF0000"/>
        </w:rPr>
        <w:t xml:space="preserve">ournir </w:t>
      </w:r>
      <w:r w:rsidR="004C60E5" w:rsidRPr="009D2171">
        <w:rPr>
          <w:color w:val="FF0000"/>
        </w:rPr>
        <w:t>un exemplaire</w:t>
      </w:r>
      <w:r w:rsidR="00530150" w:rsidRPr="009D2171">
        <w:rPr>
          <w:color w:val="FF0000"/>
        </w:rPr>
        <w:t xml:space="preserve"> de l’enquête destiné</w:t>
      </w:r>
      <w:r w:rsidR="004C60E5" w:rsidRPr="009D2171">
        <w:rPr>
          <w:color w:val="FF0000"/>
        </w:rPr>
        <w:t>e</w:t>
      </w:r>
      <w:r w:rsidR="00530150" w:rsidRPr="009D2171">
        <w:rPr>
          <w:color w:val="FF0000"/>
        </w:rPr>
        <w:t xml:space="preserve"> aux participants</w:t>
      </w:r>
      <w:r w:rsidR="004C60E5" w:rsidRPr="009D2171">
        <w:rPr>
          <w:color w:val="FF0000"/>
        </w:rPr>
        <w:t xml:space="preserve"> (url ou </w:t>
      </w:r>
      <w:proofErr w:type="spellStart"/>
      <w:r w:rsidR="004C60E5" w:rsidRPr="009D2171">
        <w:rPr>
          <w:color w:val="FF0000"/>
        </w:rPr>
        <w:t>pdf</w:t>
      </w:r>
      <w:proofErr w:type="spellEnd"/>
      <w:r w:rsidR="004C60E5" w:rsidRPr="009D2171">
        <w:rPr>
          <w:color w:val="FF0000"/>
        </w:rPr>
        <w:t>)</w:t>
      </w:r>
      <w:r w:rsidR="00530150" w:rsidRPr="009D2171">
        <w:rPr>
          <w:color w:val="FF0000"/>
        </w:rPr>
        <w:t>.</w:t>
      </w:r>
    </w:p>
    <w:p w14:paraId="02F9784C" w14:textId="3EAD94A9" w:rsidR="005D0314" w:rsidRPr="00C20069" w:rsidRDefault="005D0314" w:rsidP="005D0314">
      <w:pPr>
        <w:pStyle w:val="Paragraphedeliste"/>
        <w:numPr>
          <w:ilvl w:val="0"/>
          <w:numId w:val="5"/>
        </w:numPr>
      </w:pPr>
      <w:r>
        <w:t>Analyses statistiques prévues</w:t>
      </w:r>
    </w:p>
    <w:p w14:paraId="57D13A76" w14:textId="4AE00748" w:rsidR="00513EDD" w:rsidRDefault="002636B8" w:rsidP="00311E50">
      <w:pPr>
        <w:rPr>
          <w:b/>
        </w:rPr>
      </w:pPr>
      <w:r>
        <w:rPr>
          <w:noProof/>
        </w:rPr>
        <w:pict w14:anchorId="1FEA9D46">
          <v:shape id="_x0000_i1029" type="#_x0000_t75" alt="" style="width:458.25pt;height:147pt;mso-width-percent:0;mso-height-percent:0;mso-width-percent:0;mso-height-percent:0">
            <v:imagedata r:id="rId8" o:title=""/>
          </v:shape>
        </w:pict>
      </w:r>
    </w:p>
    <w:p w14:paraId="6CA7659B" w14:textId="28421C14" w:rsidR="00C20069" w:rsidRDefault="00C20069" w:rsidP="00311E50">
      <w:pPr>
        <w:rPr>
          <w:b/>
        </w:rPr>
      </w:pPr>
      <w:r w:rsidRPr="00C20069">
        <w:rPr>
          <w:b/>
        </w:rPr>
        <w:lastRenderedPageBreak/>
        <w:t>P</w:t>
      </w:r>
      <w:r>
        <w:rPr>
          <w:b/>
        </w:rPr>
        <w:t>l</w:t>
      </w:r>
      <w:r w:rsidRPr="00C20069">
        <w:rPr>
          <w:b/>
        </w:rPr>
        <w:t>anification</w:t>
      </w:r>
      <w:r w:rsidR="00BD294B">
        <w:rPr>
          <w:b/>
        </w:rPr>
        <w:t> :</w:t>
      </w:r>
    </w:p>
    <w:p w14:paraId="074003C5" w14:textId="2661DC83" w:rsidR="00C20069" w:rsidRDefault="00C20069" w:rsidP="00311E50">
      <w:r>
        <w:t>Période(s) de récolte de données prévues</w:t>
      </w:r>
    </w:p>
    <w:p w14:paraId="13556735" w14:textId="7E62003B" w:rsidR="00513EDD" w:rsidRDefault="002636B8" w:rsidP="00311E50">
      <w:r>
        <w:rPr>
          <w:noProof/>
        </w:rPr>
        <w:pict w14:anchorId="0F84306C">
          <v:shape id="_x0000_i1030" type="#_x0000_t75" alt="" style="width:458.25pt;height:101.25pt;mso-width-percent:0;mso-height-percent:0;mso-width-percent:0;mso-height-percent:0">
            <v:imagedata r:id="rId9" o:title=""/>
          </v:shape>
        </w:pict>
      </w:r>
    </w:p>
    <w:p w14:paraId="1F977AF6" w14:textId="115501CB" w:rsidR="00513EDD" w:rsidRDefault="00513EDD" w:rsidP="00311E50"/>
    <w:p w14:paraId="7BB4F54F" w14:textId="77777777" w:rsidR="00513EDD" w:rsidRDefault="00513EDD" w:rsidP="00513EDD">
      <w:pPr>
        <w:rPr>
          <w:b/>
        </w:rPr>
      </w:pPr>
      <w:r>
        <w:rPr>
          <w:b/>
        </w:rPr>
        <w:t>Impact</w:t>
      </w:r>
    </w:p>
    <w:p w14:paraId="6833CD8F" w14:textId="10B43D49" w:rsidR="00513EDD" w:rsidRDefault="00513EDD" w:rsidP="00513EDD">
      <w:pPr>
        <w:rPr>
          <w:i/>
        </w:rPr>
      </w:pPr>
      <w:r w:rsidRPr="005D0314">
        <w:rPr>
          <w:i/>
        </w:rPr>
        <w:t xml:space="preserve">(Bienfaits pour l’éducation en santé, pour la santé publique, </w:t>
      </w:r>
      <w:r>
        <w:rPr>
          <w:i/>
        </w:rPr>
        <w:t xml:space="preserve">pour les professions de la santé, </w:t>
      </w:r>
      <w:r w:rsidRPr="005D0314">
        <w:rPr>
          <w:i/>
        </w:rPr>
        <w:t>pour la société, etc.)</w:t>
      </w:r>
    </w:p>
    <w:p w14:paraId="6D9FC44D" w14:textId="40679400" w:rsidR="00BD294B" w:rsidRPr="00746963" w:rsidRDefault="002636B8" w:rsidP="00513EDD">
      <w:r>
        <w:rPr>
          <w:noProof/>
        </w:rPr>
        <w:pict w14:anchorId="10AFDE75">
          <v:shape id="_x0000_i1031" type="#_x0000_t75" alt="" style="width:458.25pt;height:98.25pt;mso-width-percent:0;mso-height-percent:0;mso-width-percent:0;mso-height-percent:0">
            <v:imagedata r:id="rId10" o:title=""/>
          </v:shape>
        </w:pict>
      </w:r>
    </w:p>
    <w:p w14:paraId="57FDC8EC" w14:textId="77777777" w:rsidR="00BD294B" w:rsidRPr="005D0314" w:rsidRDefault="00BD294B" w:rsidP="00513EDD">
      <w:pPr>
        <w:rPr>
          <w:i/>
        </w:rPr>
      </w:pPr>
    </w:p>
    <w:p w14:paraId="016C5057" w14:textId="3BBCD6BE" w:rsidR="00BD294B" w:rsidRDefault="00BD294B" w:rsidP="00BD294B">
      <w:pPr>
        <w:rPr>
          <w:b/>
        </w:rPr>
      </w:pPr>
      <w:r>
        <w:rPr>
          <w:b/>
        </w:rPr>
        <w:t>Retour aux participant</w:t>
      </w:r>
      <w:r w:rsidR="005B686E">
        <w:rPr>
          <w:b/>
        </w:rPr>
        <w:t>-e-s</w:t>
      </w:r>
      <w:r>
        <w:rPr>
          <w:b/>
        </w:rPr>
        <w:t xml:space="preserve"> de l’étude :</w:t>
      </w:r>
    </w:p>
    <w:p w14:paraId="053274BC" w14:textId="64B27887" w:rsidR="00513EDD" w:rsidRDefault="002636B8" w:rsidP="00311E50">
      <w:r>
        <w:rPr>
          <w:noProof/>
        </w:rPr>
        <w:pict w14:anchorId="60A58D47">
          <v:shape id="_x0000_i1032" type="#_x0000_t75" alt="" style="width:458.25pt;height:102pt;mso-width-percent:0;mso-height-percent:0;mso-width-percent:0;mso-height-percent:0">
            <v:imagedata r:id="rId11" o:title=""/>
          </v:shape>
        </w:pict>
      </w:r>
    </w:p>
    <w:p w14:paraId="22E06806" w14:textId="5301DD72" w:rsidR="00C20069" w:rsidRDefault="00C20069" w:rsidP="00311E50"/>
    <w:p w14:paraId="09994080" w14:textId="0BD7D35D" w:rsidR="005D0314" w:rsidRDefault="005D0314" w:rsidP="00311E50">
      <w:pPr>
        <w:rPr>
          <w:b/>
        </w:rPr>
      </w:pPr>
      <w:r w:rsidRPr="005D0314">
        <w:rPr>
          <w:b/>
        </w:rPr>
        <w:t>Valorisation :</w:t>
      </w:r>
    </w:p>
    <w:p w14:paraId="71D44311" w14:textId="345AC441" w:rsidR="005D0314" w:rsidRPr="005D0314" w:rsidRDefault="005D0314" w:rsidP="00311E50">
      <w:pPr>
        <w:rPr>
          <w:i/>
        </w:rPr>
      </w:pPr>
      <w:r w:rsidRPr="005D0314">
        <w:rPr>
          <w:i/>
        </w:rPr>
        <w:t xml:space="preserve">(Comment allez-vous faire </w:t>
      </w:r>
      <w:r w:rsidR="008D72EB">
        <w:rPr>
          <w:i/>
        </w:rPr>
        <w:t>diffuser</w:t>
      </w:r>
      <w:r w:rsidRPr="005D0314">
        <w:rPr>
          <w:i/>
        </w:rPr>
        <w:t xml:space="preserve"> les résultats de la recherche ?)</w:t>
      </w:r>
    </w:p>
    <w:p w14:paraId="5631FBC0" w14:textId="700DBA43" w:rsidR="00932547" w:rsidRDefault="002636B8" w:rsidP="00990EB3">
      <w:r>
        <w:rPr>
          <w:noProof/>
        </w:rPr>
        <w:pict w14:anchorId="2DC6C349">
          <v:shape id="_x0000_i1033" type="#_x0000_t75" alt="" style="width:453pt;height:105.75pt;mso-width-percent:0;mso-height-percent:0;mso-width-percent:0;mso-height-percent:0">
            <v:imagedata r:id="rId12" o:title=""/>
          </v:shape>
        </w:pict>
      </w:r>
    </w:p>
    <w:p w14:paraId="3E9CEEB2" w14:textId="77777777" w:rsidR="00746963" w:rsidRDefault="00746963" w:rsidP="00990EB3">
      <w:pPr>
        <w:rPr>
          <w:b/>
        </w:rPr>
      </w:pPr>
    </w:p>
    <w:p w14:paraId="4791548A" w14:textId="68C30EE1" w:rsidR="007033AE" w:rsidRDefault="007033AE" w:rsidP="00990EB3">
      <w:pPr>
        <w:rPr>
          <w:b/>
        </w:rPr>
      </w:pPr>
      <w:r w:rsidRPr="007033AE">
        <w:rPr>
          <w:b/>
        </w:rPr>
        <w:t>Demande soumise à la commission éthique</w:t>
      </w:r>
      <w:r w:rsidR="00E0195F">
        <w:rPr>
          <w:b/>
        </w:rPr>
        <w:t xml:space="preserve"> ou aspects éthiques</w:t>
      </w:r>
      <w:r w:rsidR="00746963">
        <w:rPr>
          <w:b/>
        </w:rPr>
        <w:t xml:space="preserve"> : </w:t>
      </w:r>
    </w:p>
    <w:p w14:paraId="1E1EB13F" w14:textId="344BD45E" w:rsidR="00746963" w:rsidRPr="007033AE" w:rsidRDefault="002636B8" w:rsidP="00990EB3">
      <w:pPr>
        <w:rPr>
          <w:b/>
        </w:rPr>
      </w:pPr>
      <w:r>
        <w:rPr>
          <w:noProof/>
        </w:rPr>
        <w:pict w14:anchorId="1A8279C2">
          <v:shape id="_x0000_i1034" type="#_x0000_t75" alt="" style="width:458.25pt;height:90.75pt;mso-width-percent:0;mso-height-percent:0;mso-width-percent:0;mso-height-percent:0">
            <v:imagedata r:id="rId13" o:title=""/>
          </v:shape>
        </w:pict>
      </w:r>
    </w:p>
    <w:sectPr w:rsidR="00746963" w:rsidRPr="007033AE" w:rsidSect="00AD7F87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067A7B"/>
    <w:multiLevelType w:val="hybridMultilevel"/>
    <w:tmpl w:val="4084732A"/>
    <w:lvl w:ilvl="0" w:tplc="291A49A2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D42611"/>
    <w:multiLevelType w:val="hybridMultilevel"/>
    <w:tmpl w:val="4BBA723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DB3954"/>
    <w:multiLevelType w:val="hybridMultilevel"/>
    <w:tmpl w:val="8CA666AC"/>
    <w:lvl w:ilvl="0" w:tplc="716A7E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A7079E"/>
    <w:multiLevelType w:val="hybridMultilevel"/>
    <w:tmpl w:val="D4123802"/>
    <w:lvl w:ilvl="0" w:tplc="10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13B47A0"/>
    <w:multiLevelType w:val="hybridMultilevel"/>
    <w:tmpl w:val="0E04FD50"/>
    <w:lvl w:ilvl="0" w:tplc="10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sTQzNzI2MTEwNLFQ0lEKTi0uzszPAykwrgUAUPdoaiwAAAA="/>
  </w:docVars>
  <w:rsids>
    <w:rsidRoot w:val="007102AD"/>
    <w:rsid w:val="000015E4"/>
    <w:rsid w:val="00002342"/>
    <w:rsid w:val="00004A33"/>
    <w:rsid w:val="000058FB"/>
    <w:rsid w:val="0001222D"/>
    <w:rsid w:val="0002341D"/>
    <w:rsid w:val="000249A5"/>
    <w:rsid w:val="00027112"/>
    <w:rsid w:val="00030CA3"/>
    <w:rsid w:val="00036B8C"/>
    <w:rsid w:val="000370C8"/>
    <w:rsid w:val="000411D8"/>
    <w:rsid w:val="000429E6"/>
    <w:rsid w:val="0004458A"/>
    <w:rsid w:val="00063285"/>
    <w:rsid w:val="000775BC"/>
    <w:rsid w:val="000840A8"/>
    <w:rsid w:val="00093043"/>
    <w:rsid w:val="00097E36"/>
    <w:rsid w:val="000A28FA"/>
    <w:rsid w:val="000A706E"/>
    <w:rsid w:val="000B508D"/>
    <w:rsid w:val="000B76E5"/>
    <w:rsid w:val="000B7894"/>
    <w:rsid w:val="000C5BCA"/>
    <w:rsid w:val="000C769D"/>
    <w:rsid w:val="000D1533"/>
    <w:rsid w:val="000E33A9"/>
    <w:rsid w:val="000F5E76"/>
    <w:rsid w:val="00100C22"/>
    <w:rsid w:val="001031EF"/>
    <w:rsid w:val="00111925"/>
    <w:rsid w:val="00112163"/>
    <w:rsid w:val="00112CC0"/>
    <w:rsid w:val="00112FFA"/>
    <w:rsid w:val="00113E14"/>
    <w:rsid w:val="0011609F"/>
    <w:rsid w:val="00116F22"/>
    <w:rsid w:val="001231AB"/>
    <w:rsid w:val="001233E4"/>
    <w:rsid w:val="001306FE"/>
    <w:rsid w:val="00135725"/>
    <w:rsid w:val="001423BB"/>
    <w:rsid w:val="001434EE"/>
    <w:rsid w:val="00146382"/>
    <w:rsid w:val="00160755"/>
    <w:rsid w:val="00163EEC"/>
    <w:rsid w:val="00164D07"/>
    <w:rsid w:val="00170981"/>
    <w:rsid w:val="001909E9"/>
    <w:rsid w:val="001A7601"/>
    <w:rsid w:val="001B04CE"/>
    <w:rsid w:val="001C389A"/>
    <w:rsid w:val="001D2F31"/>
    <w:rsid w:val="001D5F4E"/>
    <w:rsid w:val="001E1122"/>
    <w:rsid w:val="001E179F"/>
    <w:rsid w:val="001F0202"/>
    <w:rsid w:val="001F0B5E"/>
    <w:rsid w:val="00201ADA"/>
    <w:rsid w:val="00204AC4"/>
    <w:rsid w:val="00207115"/>
    <w:rsid w:val="002135AA"/>
    <w:rsid w:val="0021754C"/>
    <w:rsid w:val="00221B28"/>
    <w:rsid w:val="0022582E"/>
    <w:rsid w:val="002265BA"/>
    <w:rsid w:val="00235165"/>
    <w:rsid w:val="00235F44"/>
    <w:rsid w:val="00241312"/>
    <w:rsid w:val="0024358E"/>
    <w:rsid w:val="0025383E"/>
    <w:rsid w:val="0025443C"/>
    <w:rsid w:val="00254CA5"/>
    <w:rsid w:val="0025655E"/>
    <w:rsid w:val="0025761E"/>
    <w:rsid w:val="002600A8"/>
    <w:rsid w:val="0026238E"/>
    <w:rsid w:val="002636B8"/>
    <w:rsid w:val="0026692B"/>
    <w:rsid w:val="002754A6"/>
    <w:rsid w:val="00275926"/>
    <w:rsid w:val="0028434B"/>
    <w:rsid w:val="00285FBA"/>
    <w:rsid w:val="002860BF"/>
    <w:rsid w:val="00290475"/>
    <w:rsid w:val="00292079"/>
    <w:rsid w:val="00294F92"/>
    <w:rsid w:val="002A71F2"/>
    <w:rsid w:val="002B2F99"/>
    <w:rsid w:val="002B78C0"/>
    <w:rsid w:val="002C3069"/>
    <w:rsid w:val="002C5269"/>
    <w:rsid w:val="002D1D0E"/>
    <w:rsid w:val="002D5948"/>
    <w:rsid w:val="002E4375"/>
    <w:rsid w:val="00305E92"/>
    <w:rsid w:val="00311E50"/>
    <w:rsid w:val="0031512B"/>
    <w:rsid w:val="0031544C"/>
    <w:rsid w:val="003170FB"/>
    <w:rsid w:val="00323402"/>
    <w:rsid w:val="003350C9"/>
    <w:rsid w:val="00336500"/>
    <w:rsid w:val="003406F2"/>
    <w:rsid w:val="00343A90"/>
    <w:rsid w:val="003447FA"/>
    <w:rsid w:val="0035065E"/>
    <w:rsid w:val="003521BD"/>
    <w:rsid w:val="00352600"/>
    <w:rsid w:val="003571CF"/>
    <w:rsid w:val="00365E67"/>
    <w:rsid w:val="00376D16"/>
    <w:rsid w:val="003771F5"/>
    <w:rsid w:val="0037769F"/>
    <w:rsid w:val="003922D0"/>
    <w:rsid w:val="003A0A59"/>
    <w:rsid w:val="003A118F"/>
    <w:rsid w:val="003A7E24"/>
    <w:rsid w:val="003B2866"/>
    <w:rsid w:val="003B57BA"/>
    <w:rsid w:val="003D2F48"/>
    <w:rsid w:val="003D30DC"/>
    <w:rsid w:val="003D4E49"/>
    <w:rsid w:val="003E20A4"/>
    <w:rsid w:val="003E6CB1"/>
    <w:rsid w:val="003F5464"/>
    <w:rsid w:val="00402AB1"/>
    <w:rsid w:val="004064D2"/>
    <w:rsid w:val="0041368C"/>
    <w:rsid w:val="004156CB"/>
    <w:rsid w:val="00420682"/>
    <w:rsid w:val="00422695"/>
    <w:rsid w:val="00425DE5"/>
    <w:rsid w:val="00430A18"/>
    <w:rsid w:val="004339F1"/>
    <w:rsid w:val="004554D6"/>
    <w:rsid w:val="0046151B"/>
    <w:rsid w:val="00473605"/>
    <w:rsid w:val="00475B5E"/>
    <w:rsid w:val="00484F94"/>
    <w:rsid w:val="004873C1"/>
    <w:rsid w:val="004A123D"/>
    <w:rsid w:val="004B29CD"/>
    <w:rsid w:val="004B396D"/>
    <w:rsid w:val="004C60E5"/>
    <w:rsid w:val="004C7DD8"/>
    <w:rsid w:val="004D08A6"/>
    <w:rsid w:val="004D6C78"/>
    <w:rsid w:val="004F3BF5"/>
    <w:rsid w:val="004F75FC"/>
    <w:rsid w:val="005016CA"/>
    <w:rsid w:val="005052F2"/>
    <w:rsid w:val="0051140B"/>
    <w:rsid w:val="00513EDD"/>
    <w:rsid w:val="0051482B"/>
    <w:rsid w:val="00514C31"/>
    <w:rsid w:val="005204B6"/>
    <w:rsid w:val="00524474"/>
    <w:rsid w:val="00526979"/>
    <w:rsid w:val="00530150"/>
    <w:rsid w:val="00536F96"/>
    <w:rsid w:val="00544A63"/>
    <w:rsid w:val="00547E7A"/>
    <w:rsid w:val="00557AD8"/>
    <w:rsid w:val="00565C68"/>
    <w:rsid w:val="0057156E"/>
    <w:rsid w:val="0058255C"/>
    <w:rsid w:val="005865BF"/>
    <w:rsid w:val="0059279C"/>
    <w:rsid w:val="00594049"/>
    <w:rsid w:val="005A1AAF"/>
    <w:rsid w:val="005A3BF3"/>
    <w:rsid w:val="005A43CA"/>
    <w:rsid w:val="005A7B2B"/>
    <w:rsid w:val="005B686E"/>
    <w:rsid w:val="005D0314"/>
    <w:rsid w:val="005D13A4"/>
    <w:rsid w:val="005E19DE"/>
    <w:rsid w:val="005E3F7F"/>
    <w:rsid w:val="005E6765"/>
    <w:rsid w:val="005F10A8"/>
    <w:rsid w:val="005F3697"/>
    <w:rsid w:val="00620D71"/>
    <w:rsid w:val="00621538"/>
    <w:rsid w:val="006230C9"/>
    <w:rsid w:val="00630449"/>
    <w:rsid w:val="00632F15"/>
    <w:rsid w:val="006378C9"/>
    <w:rsid w:val="006476EB"/>
    <w:rsid w:val="00647D4D"/>
    <w:rsid w:val="006512AB"/>
    <w:rsid w:val="00657174"/>
    <w:rsid w:val="0066119C"/>
    <w:rsid w:val="006655D7"/>
    <w:rsid w:val="006734C1"/>
    <w:rsid w:val="0067727B"/>
    <w:rsid w:val="00681E04"/>
    <w:rsid w:val="0068794C"/>
    <w:rsid w:val="006909B7"/>
    <w:rsid w:val="00694322"/>
    <w:rsid w:val="00694350"/>
    <w:rsid w:val="006C5B0F"/>
    <w:rsid w:val="006D5BD6"/>
    <w:rsid w:val="006E136D"/>
    <w:rsid w:val="006E6972"/>
    <w:rsid w:val="006F38A2"/>
    <w:rsid w:val="007033AE"/>
    <w:rsid w:val="007102AD"/>
    <w:rsid w:val="0071090E"/>
    <w:rsid w:val="007120CB"/>
    <w:rsid w:val="007161D3"/>
    <w:rsid w:val="00717AC4"/>
    <w:rsid w:val="00734096"/>
    <w:rsid w:val="00734D85"/>
    <w:rsid w:val="00740FD2"/>
    <w:rsid w:val="00743E08"/>
    <w:rsid w:val="00746963"/>
    <w:rsid w:val="007527AF"/>
    <w:rsid w:val="00757C85"/>
    <w:rsid w:val="007650E0"/>
    <w:rsid w:val="0076645B"/>
    <w:rsid w:val="00773693"/>
    <w:rsid w:val="007760C8"/>
    <w:rsid w:val="00776166"/>
    <w:rsid w:val="007778DD"/>
    <w:rsid w:val="00780382"/>
    <w:rsid w:val="0078234C"/>
    <w:rsid w:val="00790005"/>
    <w:rsid w:val="00791628"/>
    <w:rsid w:val="00794BE2"/>
    <w:rsid w:val="007A36CE"/>
    <w:rsid w:val="007A4764"/>
    <w:rsid w:val="007A633E"/>
    <w:rsid w:val="007B37FC"/>
    <w:rsid w:val="007B419E"/>
    <w:rsid w:val="007B71B5"/>
    <w:rsid w:val="007C098A"/>
    <w:rsid w:val="007C13FA"/>
    <w:rsid w:val="007D10D0"/>
    <w:rsid w:val="007D3D01"/>
    <w:rsid w:val="007D526D"/>
    <w:rsid w:val="007D78A3"/>
    <w:rsid w:val="007E255C"/>
    <w:rsid w:val="007E5A46"/>
    <w:rsid w:val="007E66A4"/>
    <w:rsid w:val="007E6BBF"/>
    <w:rsid w:val="007F63DC"/>
    <w:rsid w:val="007F6909"/>
    <w:rsid w:val="0081217E"/>
    <w:rsid w:val="00813398"/>
    <w:rsid w:val="00817C82"/>
    <w:rsid w:val="00821800"/>
    <w:rsid w:val="00830E66"/>
    <w:rsid w:val="008330DB"/>
    <w:rsid w:val="00833AB8"/>
    <w:rsid w:val="00835EF0"/>
    <w:rsid w:val="00847C32"/>
    <w:rsid w:val="008548B4"/>
    <w:rsid w:val="00862456"/>
    <w:rsid w:val="00862D47"/>
    <w:rsid w:val="00867B11"/>
    <w:rsid w:val="0087027F"/>
    <w:rsid w:val="00875476"/>
    <w:rsid w:val="008837B0"/>
    <w:rsid w:val="00887EA4"/>
    <w:rsid w:val="008A7E43"/>
    <w:rsid w:val="008B0264"/>
    <w:rsid w:val="008C00CF"/>
    <w:rsid w:val="008D72EB"/>
    <w:rsid w:val="008E13C7"/>
    <w:rsid w:val="008E7463"/>
    <w:rsid w:val="008E7F1C"/>
    <w:rsid w:val="008F3B7D"/>
    <w:rsid w:val="008F6465"/>
    <w:rsid w:val="009046E1"/>
    <w:rsid w:val="00905BC7"/>
    <w:rsid w:val="009075A0"/>
    <w:rsid w:val="00907828"/>
    <w:rsid w:val="00913D50"/>
    <w:rsid w:val="00920A62"/>
    <w:rsid w:val="00923448"/>
    <w:rsid w:val="00932547"/>
    <w:rsid w:val="00932F2B"/>
    <w:rsid w:val="00934D90"/>
    <w:rsid w:val="00937C80"/>
    <w:rsid w:val="0094063E"/>
    <w:rsid w:val="00950172"/>
    <w:rsid w:val="009505A9"/>
    <w:rsid w:val="00955A93"/>
    <w:rsid w:val="00963319"/>
    <w:rsid w:val="00972423"/>
    <w:rsid w:val="00980718"/>
    <w:rsid w:val="00984F66"/>
    <w:rsid w:val="00990EB3"/>
    <w:rsid w:val="009A2F2F"/>
    <w:rsid w:val="009A6B19"/>
    <w:rsid w:val="009B4077"/>
    <w:rsid w:val="009B6D3F"/>
    <w:rsid w:val="009C44AF"/>
    <w:rsid w:val="009C48B9"/>
    <w:rsid w:val="009C6CE0"/>
    <w:rsid w:val="009D2171"/>
    <w:rsid w:val="009D6AE7"/>
    <w:rsid w:val="009D7D9E"/>
    <w:rsid w:val="009E01E2"/>
    <w:rsid w:val="009E51D7"/>
    <w:rsid w:val="009E5A82"/>
    <w:rsid w:val="009E78B3"/>
    <w:rsid w:val="009F4CFD"/>
    <w:rsid w:val="00A0784D"/>
    <w:rsid w:val="00A07863"/>
    <w:rsid w:val="00A14A14"/>
    <w:rsid w:val="00A16C6F"/>
    <w:rsid w:val="00A35846"/>
    <w:rsid w:val="00A43086"/>
    <w:rsid w:val="00A45862"/>
    <w:rsid w:val="00A542F9"/>
    <w:rsid w:val="00A61021"/>
    <w:rsid w:val="00A673B8"/>
    <w:rsid w:val="00A70E4E"/>
    <w:rsid w:val="00A720F1"/>
    <w:rsid w:val="00A85122"/>
    <w:rsid w:val="00A93D74"/>
    <w:rsid w:val="00A94C4C"/>
    <w:rsid w:val="00A94EEC"/>
    <w:rsid w:val="00A958F5"/>
    <w:rsid w:val="00AA12FE"/>
    <w:rsid w:val="00AA1F74"/>
    <w:rsid w:val="00AA23FC"/>
    <w:rsid w:val="00AA2483"/>
    <w:rsid w:val="00AB33BB"/>
    <w:rsid w:val="00AC6DB7"/>
    <w:rsid w:val="00AD27BB"/>
    <w:rsid w:val="00AD6642"/>
    <w:rsid w:val="00AD7583"/>
    <w:rsid w:val="00AD7F87"/>
    <w:rsid w:val="00AE4C4D"/>
    <w:rsid w:val="00AE5245"/>
    <w:rsid w:val="00AF17DF"/>
    <w:rsid w:val="00B00360"/>
    <w:rsid w:val="00B00D03"/>
    <w:rsid w:val="00B04D8D"/>
    <w:rsid w:val="00B04EEA"/>
    <w:rsid w:val="00B11B73"/>
    <w:rsid w:val="00B127CA"/>
    <w:rsid w:val="00B2331A"/>
    <w:rsid w:val="00B27B48"/>
    <w:rsid w:val="00B40321"/>
    <w:rsid w:val="00B44096"/>
    <w:rsid w:val="00B47C4F"/>
    <w:rsid w:val="00B512D0"/>
    <w:rsid w:val="00B52CB0"/>
    <w:rsid w:val="00B52F1D"/>
    <w:rsid w:val="00B55AF8"/>
    <w:rsid w:val="00B5622F"/>
    <w:rsid w:val="00B57F36"/>
    <w:rsid w:val="00B6240F"/>
    <w:rsid w:val="00B64C92"/>
    <w:rsid w:val="00B73EA5"/>
    <w:rsid w:val="00B74367"/>
    <w:rsid w:val="00B75140"/>
    <w:rsid w:val="00B83A1C"/>
    <w:rsid w:val="00B91D3D"/>
    <w:rsid w:val="00BA79CC"/>
    <w:rsid w:val="00BC1D2D"/>
    <w:rsid w:val="00BD294B"/>
    <w:rsid w:val="00BE6D66"/>
    <w:rsid w:val="00BE6F0D"/>
    <w:rsid w:val="00BF0E8B"/>
    <w:rsid w:val="00BF198C"/>
    <w:rsid w:val="00C07975"/>
    <w:rsid w:val="00C1410E"/>
    <w:rsid w:val="00C14C09"/>
    <w:rsid w:val="00C20069"/>
    <w:rsid w:val="00C2316F"/>
    <w:rsid w:val="00C24FAE"/>
    <w:rsid w:val="00C33D87"/>
    <w:rsid w:val="00C42A5F"/>
    <w:rsid w:val="00C466FD"/>
    <w:rsid w:val="00C47F73"/>
    <w:rsid w:val="00C57476"/>
    <w:rsid w:val="00C6442B"/>
    <w:rsid w:val="00C702B5"/>
    <w:rsid w:val="00C71137"/>
    <w:rsid w:val="00C72942"/>
    <w:rsid w:val="00C7585F"/>
    <w:rsid w:val="00C8692E"/>
    <w:rsid w:val="00C937FF"/>
    <w:rsid w:val="00CA10C7"/>
    <w:rsid w:val="00CB33D9"/>
    <w:rsid w:val="00CB3AA2"/>
    <w:rsid w:val="00CC43F7"/>
    <w:rsid w:val="00CD3715"/>
    <w:rsid w:val="00CD5193"/>
    <w:rsid w:val="00CE082C"/>
    <w:rsid w:val="00CE354D"/>
    <w:rsid w:val="00CF2DCE"/>
    <w:rsid w:val="00CF74F8"/>
    <w:rsid w:val="00D122E5"/>
    <w:rsid w:val="00D1279E"/>
    <w:rsid w:val="00D176B0"/>
    <w:rsid w:val="00D205E3"/>
    <w:rsid w:val="00D21637"/>
    <w:rsid w:val="00D23CBA"/>
    <w:rsid w:val="00D33348"/>
    <w:rsid w:val="00D439C2"/>
    <w:rsid w:val="00D45A35"/>
    <w:rsid w:val="00D511E4"/>
    <w:rsid w:val="00D54E53"/>
    <w:rsid w:val="00D57FB6"/>
    <w:rsid w:val="00D76D99"/>
    <w:rsid w:val="00D8147E"/>
    <w:rsid w:val="00D93A95"/>
    <w:rsid w:val="00DB1AD2"/>
    <w:rsid w:val="00DB2978"/>
    <w:rsid w:val="00DB479C"/>
    <w:rsid w:val="00DB728E"/>
    <w:rsid w:val="00DC45E6"/>
    <w:rsid w:val="00DC5B94"/>
    <w:rsid w:val="00DD1433"/>
    <w:rsid w:val="00DD281C"/>
    <w:rsid w:val="00DD60ED"/>
    <w:rsid w:val="00DE064B"/>
    <w:rsid w:val="00DE65EE"/>
    <w:rsid w:val="00DE7222"/>
    <w:rsid w:val="00DF3EF0"/>
    <w:rsid w:val="00DF5DA7"/>
    <w:rsid w:val="00E0195F"/>
    <w:rsid w:val="00E057E8"/>
    <w:rsid w:val="00E07307"/>
    <w:rsid w:val="00E162AC"/>
    <w:rsid w:val="00E24AE1"/>
    <w:rsid w:val="00E30C84"/>
    <w:rsid w:val="00E34F77"/>
    <w:rsid w:val="00E57517"/>
    <w:rsid w:val="00E60676"/>
    <w:rsid w:val="00E666E0"/>
    <w:rsid w:val="00E81064"/>
    <w:rsid w:val="00E83C2B"/>
    <w:rsid w:val="00E976F7"/>
    <w:rsid w:val="00EA7843"/>
    <w:rsid w:val="00EB173B"/>
    <w:rsid w:val="00EC0C8C"/>
    <w:rsid w:val="00EC0E0C"/>
    <w:rsid w:val="00ED1557"/>
    <w:rsid w:val="00EE51BC"/>
    <w:rsid w:val="00EE5BFF"/>
    <w:rsid w:val="00EE6409"/>
    <w:rsid w:val="00EF1F4B"/>
    <w:rsid w:val="00F0666F"/>
    <w:rsid w:val="00F0794D"/>
    <w:rsid w:val="00F1661A"/>
    <w:rsid w:val="00F20A2A"/>
    <w:rsid w:val="00F34050"/>
    <w:rsid w:val="00F45744"/>
    <w:rsid w:val="00F55EEC"/>
    <w:rsid w:val="00F56668"/>
    <w:rsid w:val="00F75B0D"/>
    <w:rsid w:val="00F76D44"/>
    <w:rsid w:val="00F77754"/>
    <w:rsid w:val="00F85BFA"/>
    <w:rsid w:val="00F86015"/>
    <w:rsid w:val="00F87254"/>
    <w:rsid w:val="00FB5ACE"/>
    <w:rsid w:val="00FC18A1"/>
    <w:rsid w:val="00FC3061"/>
    <w:rsid w:val="00FF0236"/>
    <w:rsid w:val="00FF7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;"/>
  <w14:docId w14:val="6880992E"/>
  <w15:chartTrackingRefBased/>
  <w15:docId w15:val="{D0F683C6-52B1-C843-9F84-6A27856E2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fr-CH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D205E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8725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fr-CH"/>
    </w:rPr>
  </w:style>
  <w:style w:type="character" w:styleId="Lienhypertexte">
    <w:name w:val="Hyperlink"/>
    <w:basedOn w:val="Policepardfaut"/>
    <w:uiPriority w:val="99"/>
    <w:unhideWhenUsed/>
    <w:rsid w:val="00F87254"/>
    <w:rPr>
      <w:rFonts w:ascii="Times New Roman" w:hAnsi="Times New Roman" w:cs="Times New Roman" w:hint="default"/>
      <w:color w:val="000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wmf"/><Relationship Id="rId13" Type="http://schemas.openxmlformats.org/officeDocument/2006/relationships/image" Target="media/image9.wmf"/><Relationship Id="rId3" Type="http://schemas.openxmlformats.org/officeDocument/2006/relationships/settings" Target="settings.xml"/><Relationship Id="rId7" Type="http://schemas.openxmlformats.org/officeDocument/2006/relationships/image" Target="media/image3.wmf"/><Relationship Id="rId12" Type="http://schemas.openxmlformats.org/officeDocument/2006/relationships/image" Target="media/image8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image" Target="media/image7.wmf"/><Relationship Id="rId5" Type="http://schemas.openxmlformats.org/officeDocument/2006/relationships/image" Target="media/image1.wmf"/><Relationship Id="rId15" Type="http://schemas.openxmlformats.org/officeDocument/2006/relationships/theme" Target="theme/theme1.xml"/><Relationship Id="rId10" Type="http://schemas.openxmlformats.org/officeDocument/2006/relationships/image" Target="media/image6.wmf"/><Relationship Id="rId4" Type="http://schemas.openxmlformats.org/officeDocument/2006/relationships/webSettings" Target="webSettings.xml"/><Relationship Id="rId9" Type="http://schemas.openxmlformats.org/officeDocument/2006/relationships/image" Target="media/image5.w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0</Words>
  <Characters>992</Characters>
  <Application>Microsoft Office Word</Application>
  <DocSecurity>4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ser Marie-Laure</dc:creator>
  <cp:keywords/>
  <dc:description/>
  <cp:lastModifiedBy>Prost Laetitia</cp:lastModifiedBy>
  <cp:revision>2</cp:revision>
  <dcterms:created xsi:type="dcterms:W3CDTF">2023-05-08T13:40:00Z</dcterms:created>
  <dcterms:modified xsi:type="dcterms:W3CDTF">2023-05-08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